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42BA4" w:rsidRPr="00642BA4" w:rsidRDefault="00642BA4" w:rsidP="00642BA4">
      <w:pPr>
        <w:spacing w:line="360" w:lineRule="auto"/>
        <w:rPr>
          <w:rFonts w:ascii="Arial" w:hAnsi="Arial" w:cs="Arial"/>
          <w:b/>
          <w:color w:val="000000"/>
          <w:sz w:val="24"/>
          <w:szCs w:val="24"/>
        </w:rPr>
      </w:pPr>
      <w:r w:rsidRPr="00642BA4">
        <w:rPr>
          <w:rFonts w:ascii="Arial" w:hAnsi="Arial" w:cs="Arial"/>
          <w:b/>
          <w:color w:val="000000"/>
          <w:sz w:val="24"/>
          <w:szCs w:val="24"/>
        </w:rPr>
        <w:t xml:space="preserve">ANNEXURE K:  TERMINATION FORM </w:t>
      </w:r>
      <w:r w:rsidR="00B45BC1">
        <w:rPr>
          <w:rFonts w:ascii="Arial" w:hAnsi="Arial" w:cs="Arial"/>
          <w:b/>
          <w:color w:val="000000"/>
          <w:sz w:val="24"/>
          <w:szCs w:val="24"/>
        </w:rPr>
        <w:t>-</w:t>
      </w:r>
      <w:bookmarkStart w:id="0" w:name="_GoBack"/>
      <w:bookmarkEnd w:id="0"/>
      <w:r w:rsidRPr="00642BA4">
        <w:rPr>
          <w:rFonts w:ascii="Arial" w:hAnsi="Arial" w:cs="Arial"/>
          <w:b/>
          <w:color w:val="000000"/>
          <w:sz w:val="24"/>
          <w:szCs w:val="24"/>
        </w:rPr>
        <w:t xml:space="preserve"> AUTHORISED OFFICIALS  </w:t>
      </w:r>
    </w:p>
    <w:p w:rsidR="00642BA4" w:rsidRDefault="00642BA4" w:rsidP="00642BA4">
      <w:pPr>
        <w:spacing w:line="360" w:lineRule="auto"/>
        <w:rPr>
          <w:rFonts w:ascii="Arial" w:hAnsi="Arial" w:cs="Arial"/>
          <w:b/>
          <w:color w:val="000000"/>
          <w:sz w:val="20"/>
          <w:szCs w:val="20"/>
        </w:rPr>
      </w:pPr>
      <w:r w:rsidRPr="0057767D">
        <w:rPr>
          <w:rFonts w:ascii="Arial" w:hAnsi="Arial" w:cs="Arial"/>
          <w:b/>
          <w:noProof/>
          <w:color w:val="000000"/>
          <w:sz w:val="20"/>
          <w:szCs w:val="20"/>
          <w:lang w:eastAsia="en-ZA"/>
        </w:rPr>
        <w:drawing>
          <wp:inline distT="0" distB="0" distL="0" distR="0" wp14:anchorId="3D6A4480" wp14:editId="30D2B48C">
            <wp:extent cx="2828354" cy="948906"/>
            <wp:effectExtent l="19050" t="0" r="0" b="0"/>
            <wp:docPr id="13" name="Picture 13" descr="C:\Documents and Settings\seefanem.DPSA\Desktop\EH&amp;W Policies\DPSA(logo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seefanem.DPSA\Desktop\EH&amp;W Policies\DPSA(logo)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797" cy="9493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2BA4" w:rsidRPr="00375409" w:rsidRDefault="00642BA4" w:rsidP="00642BA4">
      <w:pPr>
        <w:pStyle w:val="ListParagraph"/>
        <w:ind w:left="426"/>
        <w:rPr>
          <w:rFonts w:ascii="Arial" w:hAnsi="Arial" w:cs="Arial"/>
          <w:b/>
          <w:color w:val="000000"/>
          <w:sz w:val="24"/>
          <w:szCs w:val="24"/>
        </w:rPr>
      </w:pPr>
      <w:r w:rsidRPr="00375409">
        <w:rPr>
          <w:rFonts w:ascii="Arial" w:hAnsi="Arial" w:cs="Arial"/>
          <w:b/>
          <w:color w:val="000000"/>
          <w:sz w:val="24"/>
          <w:szCs w:val="24"/>
        </w:rPr>
        <w:t>Details of the official to be terminated</w:t>
      </w:r>
    </w:p>
    <w:p w:rsidR="00642BA4" w:rsidRPr="00375409" w:rsidRDefault="00642BA4" w:rsidP="00642BA4">
      <w:pPr>
        <w:pStyle w:val="ListParagraph"/>
        <w:rPr>
          <w:rFonts w:ascii="Arial" w:hAnsi="Arial" w:cs="Arial"/>
          <w:b/>
          <w:color w:val="000000"/>
          <w:sz w:val="24"/>
          <w:szCs w:val="24"/>
        </w:rPr>
      </w:pPr>
    </w:p>
    <w:tbl>
      <w:tblPr>
        <w:tblStyle w:val="TableGrid"/>
        <w:tblW w:w="0" w:type="auto"/>
        <w:tblInd w:w="534" w:type="dxa"/>
        <w:tblLook w:val="04A0" w:firstRow="1" w:lastRow="0" w:firstColumn="1" w:lastColumn="0" w:noHBand="0" w:noVBand="1"/>
      </w:tblPr>
      <w:tblGrid>
        <w:gridCol w:w="2796"/>
        <w:gridCol w:w="5686"/>
      </w:tblGrid>
      <w:tr w:rsidR="00642BA4" w:rsidRPr="00511651" w:rsidTr="001772F9">
        <w:tc>
          <w:tcPr>
            <w:tcW w:w="2835" w:type="dxa"/>
          </w:tcPr>
          <w:p w:rsidR="00642BA4" w:rsidRPr="00511651" w:rsidRDefault="00642BA4" w:rsidP="001772F9">
            <w:pPr>
              <w:pStyle w:val="ListParagraph"/>
              <w:ind w:left="786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642BA4" w:rsidRPr="00511651" w:rsidRDefault="00642BA4" w:rsidP="00642BA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317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Surname</w:t>
            </w:r>
          </w:p>
        </w:tc>
        <w:tc>
          <w:tcPr>
            <w:tcW w:w="5873" w:type="dxa"/>
          </w:tcPr>
          <w:p w:rsidR="00642BA4" w:rsidRPr="00511651" w:rsidRDefault="00642BA4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642BA4" w:rsidRPr="00511651" w:rsidTr="001772F9">
        <w:tc>
          <w:tcPr>
            <w:tcW w:w="2835" w:type="dxa"/>
          </w:tcPr>
          <w:p w:rsidR="00642BA4" w:rsidRPr="00511651" w:rsidRDefault="00642BA4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642BA4" w:rsidRPr="00511651" w:rsidRDefault="00642BA4" w:rsidP="00642BA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Name(s)</w:t>
            </w:r>
          </w:p>
        </w:tc>
        <w:tc>
          <w:tcPr>
            <w:tcW w:w="5873" w:type="dxa"/>
          </w:tcPr>
          <w:p w:rsidR="00642BA4" w:rsidRPr="00511651" w:rsidRDefault="00642BA4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642BA4" w:rsidRPr="00511651" w:rsidTr="001772F9">
        <w:tc>
          <w:tcPr>
            <w:tcW w:w="2835" w:type="dxa"/>
          </w:tcPr>
          <w:p w:rsidR="00642BA4" w:rsidRPr="00511651" w:rsidRDefault="00642BA4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642BA4" w:rsidRPr="00511651" w:rsidRDefault="00642BA4" w:rsidP="00642BA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Identity Number</w:t>
            </w:r>
          </w:p>
        </w:tc>
        <w:tc>
          <w:tcPr>
            <w:tcW w:w="5873" w:type="dxa"/>
          </w:tcPr>
          <w:p w:rsidR="00642BA4" w:rsidRPr="00511651" w:rsidRDefault="00642BA4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642BA4" w:rsidRPr="00511651" w:rsidTr="001772F9">
        <w:tc>
          <w:tcPr>
            <w:tcW w:w="2835" w:type="dxa"/>
          </w:tcPr>
          <w:p w:rsidR="00642BA4" w:rsidRPr="00511651" w:rsidRDefault="00642BA4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642BA4" w:rsidRPr="00511651" w:rsidRDefault="00642BA4" w:rsidP="00642BA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Persal Number</w:t>
            </w:r>
          </w:p>
        </w:tc>
        <w:tc>
          <w:tcPr>
            <w:tcW w:w="5873" w:type="dxa"/>
          </w:tcPr>
          <w:p w:rsidR="00642BA4" w:rsidRPr="00511651" w:rsidRDefault="00642BA4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642BA4" w:rsidRPr="00511651" w:rsidTr="001772F9">
        <w:tc>
          <w:tcPr>
            <w:tcW w:w="2835" w:type="dxa"/>
          </w:tcPr>
          <w:p w:rsidR="00642BA4" w:rsidRPr="00511651" w:rsidRDefault="00642BA4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642BA4" w:rsidRPr="00511651" w:rsidRDefault="00642BA4" w:rsidP="00642BA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317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Institution / Department</w:t>
            </w:r>
          </w:p>
        </w:tc>
        <w:tc>
          <w:tcPr>
            <w:tcW w:w="5873" w:type="dxa"/>
          </w:tcPr>
          <w:p w:rsidR="00642BA4" w:rsidRPr="00511651" w:rsidRDefault="00642BA4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642BA4" w:rsidRPr="00511651" w:rsidTr="001772F9">
        <w:tc>
          <w:tcPr>
            <w:tcW w:w="2835" w:type="dxa"/>
          </w:tcPr>
          <w:p w:rsidR="00642BA4" w:rsidRPr="00511651" w:rsidRDefault="00642BA4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642BA4" w:rsidRPr="00511651" w:rsidRDefault="00642BA4" w:rsidP="00642BA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317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Cell phone number</w:t>
            </w:r>
          </w:p>
        </w:tc>
        <w:tc>
          <w:tcPr>
            <w:tcW w:w="5873" w:type="dxa"/>
          </w:tcPr>
          <w:p w:rsidR="00642BA4" w:rsidRPr="00511651" w:rsidRDefault="00642BA4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642BA4" w:rsidRPr="00511651" w:rsidTr="001772F9">
        <w:tc>
          <w:tcPr>
            <w:tcW w:w="2835" w:type="dxa"/>
          </w:tcPr>
          <w:p w:rsidR="00642BA4" w:rsidRPr="00511651" w:rsidRDefault="00642BA4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642BA4" w:rsidRPr="00511651" w:rsidRDefault="00642BA4" w:rsidP="00642BA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E-Mail address</w:t>
            </w:r>
          </w:p>
        </w:tc>
        <w:tc>
          <w:tcPr>
            <w:tcW w:w="5873" w:type="dxa"/>
          </w:tcPr>
          <w:p w:rsidR="00642BA4" w:rsidRPr="00511651" w:rsidRDefault="00642BA4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247516" w:rsidRPr="00511651" w:rsidTr="001772F9">
        <w:tc>
          <w:tcPr>
            <w:tcW w:w="2835" w:type="dxa"/>
          </w:tcPr>
          <w:p w:rsidR="00247516" w:rsidRDefault="00247516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247516" w:rsidRPr="00511651" w:rsidRDefault="00247516" w:rsidP="00247516">
            <w:pPr>
              <w:pStyle w:val="ListParagraph"/>
              <w:numPr>
                <w:ilvl w:val="0"/>
                <w:numId w:val="1"/>
              </w:numPr>
              <w:ind w:left="346" w:hanging="346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Role to be terminated</w:t>
            </w:r>
          </w:p>
        </w:tc>
        <w:tc>
          <w:tcPr>
            <w:tcW w:w="5873" w:type="dxa"/>
          </w:tcPr>
          <w:p w:rsidR="00247516" w:rsidRPr="00511651" w:rsidRDefault="00247516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642BA4" w:rsidRPr="00511651" w:rsidTr="001772F9">
        <w:tc>
          <w:tcPr>
            <w:tcW w:w="2835" w:type="dxa"/>
          </w:tcPr>
          <w:p w:rsidR="00642BA4" w:rsidRDefault="00642BA4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642BA4" w:rsidRPr="00511651" w:rsidRDefault="00642BA4" w:rsidP="00642BA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Reason for termination</w:t>
            </w:r>
          </w:p>
        </w:tc>
        <w:tc>
          <w:tcPr>
            <w:tcW w:w="5873" w:type="dxa"/>
          </w:tcPr>
          <w:p w:rsidR="00642BA4" w:rsidRPr="00511651" w:rsidRDefault="00642BA4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:rsidR="00642BA4" w:rsidRDefault="00642BA4" w:rsidP="00642BA4">
      <w:pPr>
        <w:pStyle w:val="ListParagraph"/>
        <w:ind w:left="786"/>
        <w:rPr>
          <w:rFonts w:ascii="Arial" w:hAnsi="Arial" w:cs="Arial"/>
          <w:b/>
          <w:color w:val="000000"/>
          <w:sz w:val="24"/>
          <w:szCs w:val="24"/>
        </w:rPr>
      </w:pPr>
    </w:p>
    <w:p w:rsidR="00642BA4" w:rsidRDefault="00642BA4" w:rsidP="00642BA4">
      <w:pPr>
        <w:spacing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The</w:t>
      </w:r>
      <w:r w:rsidR="00247516">
        <w:rPr>
          <w:rFonts w:ascii="Arial" w:hAnsi="Arial" w:cs="Arial"/>
          <w:color w:val="000000"/>
          <w:sz w:val="24"/>
          <w:szCs w:val="24"/>
        </w:rPr>
        <w:t xml:space="preserve"> role of the official</w:t>
      </w:r>
      <w:r>
        <w:rPr>
          <w:rFonts w:ascii="Arial" w:hAnsi="Arial" w:cs="Arial"/>
          <w:color w:val="000000"/>
          <w:sz w:val="24"/>
          <w:szCs w:val="24"/>
        </w:rPr>
        <w:t xml:space="preserve"> whose details are listed above should be terminated on the eDisclosure system</w:t>
      </w:r>
      <w:r w:rsidR="00091B16">
        <w:rPr>
          <w:rFonts w:ascii="Arial" w:hAnsi="Arial" w:cs="Arial"/>
          <w:color w:val="000000"/>
          <w:sz w:val="24"/>
          <w:szCs w:val="24"/>
        </w:rPr>
        <w:t xml:space="preserve">.  </w:t>
      </w:r>
    </w:p>
    <w:p w:rsidR="00091B16" w:rsidRDefault="00091B16" w:rsidP="00642BA4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:rsidR="00642BA4" w:rsidRPr="00091B16" w:rsidRDefault="00642BA4" w:rsidP="00091B16">
      <w:pPr>
        <w:pStyle w:val="NoSpacing"/>
        <w:rPr>
          <w:rFonts w:ascii="Arial" w:hAnsi="Arial" w:cs="Arial"/>
          <w:b/>
          <w:sz w:val="24"/>
          <w:szCs w:val="24"/>
        </w:rPr>
      </w:pPr>
      <w:r w:rsidRPr="00091B16">
        <w:rPr>
          <w:rFonts w:ascii="Arial" w:hAnsi="Arial" w:cs="Arial"/>
          <w:b/>
          <w:sz w:val="24"/>
          <w:szCs w:val="24"/>
        </w:rPr>
        <w:t>........................................................</w:t>
      </w:r>
    </w:p>
    <w:p w:rsidR="00642BA4" w:rsidRPr="00091B16" w:rsidRDefault="00642BA4" w:rsidP="00091B16">
      <w:pPr>
        <w:pStyle w:val="NoSpacing"/>
        <w:rPr>
          <w:rFonts w:ascii="Arial" w:hAnsi="Arial" w:cs="Arial"/>
          <w:b/>
          <w:sz w:val="24"/>
          <w:szCs w:val="24"/>
        </w:rPr>
      </w:pPr>
      <w:r w:rsidRPr="00091B16">
        <w:rPr>
          <w:rFonts w:ascii="Arial" w:hAnsi="Arial" w:cs="Arial"/>
          <w:b/>
          <w:sz w:val="24"/>
          <w:szCs w:val="24"/>
        </w:rPr>
        <w:t>Name of HOD / delegated official</w:t>
      </w:r>
    </w:p>
    <w:p w:rsidR="00642BA4" w:rsidRDefault="00642BA4" w:rsidP="00642BA4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:rsidR="00642BA4" w:rsidRDefault="00642BA4" w:rsidP="00642BA4">
      <w:pPr>
        <w:spacing w:line="24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.................................</w:t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  <w:t>......................</w:t>
      </w:r>
    </w:p>
    <w:p w:rsidR="00642BA4" w:rsidRDefault="00642BA4" w:rsidP="00642BA4">
      <w:pPr>
        <w:spacing w:line="24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Signature</w:t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  <w:t>Date</w:t>
      </w:r>
    </w:p>
    <w:p w:rsidR="00642BA4" w:rsidRDefault="00642BA4" w:rsidP="00642BA4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:rsidR="00642BA4" w:rsidRDefault="00642BA4" w:rsidP="00642BA4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 xml:space="preserve">NB:  The completed form should be sent to the Director-General, Department of Public Service and Administration, Private Bag X961, Pretoria, 0001. </w:t>
      </w:r>
    </w:p>
    <w:p w:rsidR="00260435" w:rsidRDefault="00533C4B"/>
    <w:sectPr w:rsidR="002604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B0305A2"/>
    <w:multiLevelType w:val="hybridMultilevel"/>
    <w:tmpl w:val="6FE29538"/>
    <w:lvl w:ilvl="0" w:tplc="A900F8EE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06" w:hanging="360"/>
      </w:p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DI1MrSwNDKxMDNT0lEKTi0uzszPAykwqgUACRyTtiwAAAA="/>
  </w:docVars>
  <w:rsids>
    <w:rsidRoot w:val="00642BA4"/>
    <w:rsid w:val="00091B16"/>
    <w:rsid w:val="002302C8"/>
    <w:rsid w:val="00247516"/>
    <w:rsid w:val="00533C4B"/>
    <w:rsid w:val="00642BA4"/>
    <w:rsid w:val="0079449F"/>
    <w:rsid w:val="008F30F3"/>
    <w:rsid w:val="00B45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|"/>
  <w15:chartTrackingRefBased/>
  <w15:docId w15:val="{6263AB5C-D0D1-4D56-AB29-6A24EFA3C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2BA4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BA4"/>
    <w:pPr>
      <w:ind w:left="720"/>
      <w:contextualSpacing/>
    </w:pPr>
  </w:style>
  <w:style w:type="table" w:styleId="TableGrid">
    <w:name w:val="Table Grid"/>
    <w:basedOn w:val="TableNormal"/>
    <w:uiPriority w:val="39"/>
    <w:rsid w:val="00642B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091B16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45B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5BC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4</Words>
  <Characters>5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leasure Matshego</dc:creator>
  <cp:keywords/>
  <dc:description/>
  <cp:lastModifiedBy>Pleasure Matshego</cp:lastModifiedBy>
  <cp:revision>2</cp:revision>
  <cp:lastPrinted>2018-10-04T09:40:00Z</cp:lastPrinted>
  <dcterms:created xsi:type="dcterms:W3CDTF">2018-09-27T09:02:00Z</dcterms:created>
  <dcterms:modified xsi:type="dcterms:W3CDTF">2018-10-04T09:54:00Z</dcterms:modified>
</cp:coreProperties>
</file>